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4D4DD" w14:textId="6B754764" w:rsidR="00107A74" w:rsidRDefault="000476FF" w:rsidP="00E87EB2">
      <w:pPr>
        <w:spacing w:before="240" w:line="360" w:lineRule="auto"/>
        <w:rPr>
          <w:sz w:val="28"/>
        </w:rPr>
      </w:pPr>
      <w:r w:rsidRPr="00D770E4">
        <w:rPr>
          <w:sz w:val="28"/>
        </w:rPr>
        <w:t xml:space="preserve">Library </w:t>
      </w:r>
      <w:r w:rsidR="0005548E">
        <w:rPr>
          <w:sz w:val="28"/>
        </w:rPr>
        <w:t>Director</w:t>
      </w:r>
      <w:r w:rsidRPr="00D770E4">
        <w:rPr>
          <w:sz w:val="28"/>
        </w:rPr>
        <w:t>’s Report Outline</w:t>
      </w:r>
      <w:r w:rsidR="001E58E1">
        <w:rPr>
          <w:sz w:val="28"/>
        </w:rPr>
        <w:t xml:space="preserve"> </w:t>
      </w:r>
      <w:r w:rsidR="006D7BA7">
        <w:rPr>
          <w:sz w:val="28"/>
        </w:rPr>
        <w:t>04/27</w:t>
      </w:r>
      <w:r w:rsidR="006303A1">
        <w:rPr>
          <w:sz w:val="28"/>
        </w:rPr>
        <w:t>/2021</w:t>
      </w:r>
    </w:p>
    <w:p w14:paraId="75CC2314" w14:textId="0A107C89" w:rsidR="00390FAA" w:rsidRPr="00390FAA" w:rsidRDefault="00F91453" w:rsidP="000776C6">
      <w:pPr>
        <w:spacing w:line="240" w:lineRule="auto"/>
        <w:rPr>
          <w:b/>
          <w:sz w:val="24"/>
        </w:rPr>
      </w:pPr>
      <w:r w:rsidRPr="00D770E4">
        <w:rPr>
          <w:b/>
          <w:sz w:val="24"/>
        </w:rPr>
        <w:t>Financial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77"/>
        <w:gridCol w:w="360"/>
        <w:gridCol w:w="2520"/>
        <w:gridCol w:w="2610"/>
      </w:tblGrid>
      <w:tr w:rsidR="000A5DF2" w:rsidRPr="00237B95" w14:paraId="5CE519E4" w14:textId="77777777" w:rsidTr="006D7BA7">
        <w:trPr>
          <w:trHeight w:val="46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38D44A3" w14:textId="61E0623F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  <w:r w:rsidRPr="00237B95">
              <w:rPr>
                <w:b/>
              </w:rPr>
              <w:t>Director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7135CDE" w14:textId="77777777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13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333781" w14:textId="5F108193" w:rsidR="000A5DF2" w:rsidRPr="00237B95" w:rsidRDefault="00483E0D" w:rsidP="00E87EB2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No </w:t>
            </w:r>
            <w:r w:rsidR="000A5DF2" w:rsidRPr="00237B95">
              <w:rPr>
                <w:b/>
              </w:rPr>
              <w:t>Petty Cash</w:t>
            </w:r>
            <w:r>
              <w:rPr>
                <w:b/>
              </w:rPr>
              <w:t xml:space="preserve"> </w:t>
            </w:r>
            <w:r w:rsidR="006D7BA7">
              <w:rPr>
                <w:b/>
              </w:rPr>
              <w:t xml:space="preserve">Reported </w:t>
            </w:r>
            <w:r>
              <w:rPr>
                <w:b/>
              </w:rPr>
              <w:t>this Quarter</w:t>
            </w:r>
          </w:p>
        </w:tc>
      </w:tr>
      <w:tr w:rsidR="008D7304" w:rsidRPr="00237B95" w14:paraId="32CEE846" w14:textId="77777777" w:rsidTr="006D7BA7">
        <w:trPr>
          <w:trHeight w:val="46"/>
        </w:trPr>
        <w:tc>
          <w:tcPr>
            <w:tcW w:w="257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F8CFE5" w14:textId="4D0CF25F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  <w:r w:rsidRPr="00237B95">
              <w:rPr>
                <w:b/>
              </w:rPr>
              <w:t>Purchases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3DEB16" w14:textId="77777777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252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64C3546" w14:textId="3A455510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261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C1F2B59" w14:textId="1747D865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8D7304" w14:paraId="252143CB" w14:textId="77777777" w:rsidTr="006D7BA7">
        <w:trPr>
          <w:trHeight w:val="46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0747139" w14:textId="782D1F20" w:rsidR="000A5DF2" w:rsidRDefault="000A5DF2" w:rsidP="006D7BA7">
            <w:pPr>
              <w:spacing w:after="0" w:line="360" w:lineRule="auto"/>
              <w:jc w:val="right"/>
            </w:pPr>
            <w:r w:rsidRPr="00C57215">
              <w:t>Books: $</w:t>
            </w:r>
            <w:r w:rsidR="006D7BA7">
              <w:t>290.29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6D39F6" w14:textId="77777777" w:rsidR="000A5DF2" w:rsidRPr="00F02F1A" w:rsidRDefault="000A5DF2" w:rsidP="00E87EB2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2E2854B3" w14:textId="6F5BA5F7" w:rsidR="000A5DF2" w:rsidRDefault="000A5DF2" w:rsidP="00483E0D">
            <w:pPr>
              <w:spacing w:after="0" w:line="360" w:lineRule="auto"/>
              <w:jc w:val="right"/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46B19155" w14:textId="32E752AE" w:rsidR="000A5DF2" w:rsidRDefault="000A5DF2" w:rsidP="00483E0D">
            <w:pPr>
              <w:spacing w:after="0" w:line="360" w:lineRule="auto"/>
              <w:jc w:val="right"/>
            </w:pPr>
          </w:p>
        </w:tc>
      </w:tr>
      <w:tr w:rsidR="00934A37" w14:paraId="187FFA3C" w14:textId="77777777" w:rsidTr="006D7BA7">
        <w:trPr>
          <w:trHeight w:val="46"/>
        </w:trPr>
        <w:tc>
          <w:tcPr>
            <w:tcW w:w="2577" w:type="dxa"/>
            <w:tcBorders>
              <w:left w:val="single" w:sz="12" w:space="0" w:color="auto"/>
              <w:right w:val="single" w:sz="12" w:space="0" w:color="auto"/>
            </w:tcBorders>
          </w:tcPr>
          <w:p w14:paraId="40CFD0A4" w14:textId="18C11C3D" w:rsidR="00934A37" w:rsidRDefault="000B10BC" w:rsidP="006D7BA7">
            <w:pPr>
              <w:spacing w:after="0" w:line="360" w:lineRule="auto"/>
              <w:jc w:val="right"/>
            </w:pPr>
            <w:r>
              <w:t>DVDs: $</w:t>
            </w:r>
            <w:r w:rsidR="006D7BA7">
              <w:t>63.31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9B2B223" w14:textId="77777777" w:rsidR="00934A37" w:rsidRPr="00F02F1A" w:rsidRDefault="00934A37" w:rsidP="00E87EB2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7F83F0E7" w14:textId="531CE9C5" w:rsidR="00934A37" w:rsidRDefault="00934A37" w:rsidP="00E87EB2">
            <w:pPr>
              <w:spacing w:after="0" w:line="360" w:lineRule="auto"/>
              <w:jc w:val="right"/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08329B64" w14:textId="29FADCE2" w:rsidR="00934A37" w:rsidRDefault="00934A37" w:rsidP="00483E0D">
            <w:pPr>
              <w:spacing w:after="0" w:line="360" w:lineRule="auto"/>
              <w:jc w:val="right"/>
            </w:pPr>
          </w:p>
        </w:tc>
      </w:tr>
      <w:tr w:rsidR="00934A37" w14:paraId="6C5C7748" w14:textId="77777777" w:rsidTr="006D7BA7">
        <w:trPr>
          <w:trHeight w:val="46"/>
        </w:trPr>
        <w:tc>
          <w:tcPr>
            <w:tcW w:w="257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5FB395" w14:textId="6C1E917B" w:rsidR="00934A37" w:rsidRDefault="000B10BC" w:rsidP="006D7BA7">
            <w:pPr>
              <w:spacing w:after="0" w:line="360" w:lineRule="auto"/>
              <w:jc w:val="right"/>
            </w:pPr>
            <w:r w:rsidRPr="00C57215">
              <w:t>Supplies: $</w:t>
            </w:r>
            <w:r w:rsidR="006D7BA7">
              <w:t>47.02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04B057" w14:textId="77777777" w:rsidR="00934A37" w:rsidRDefault="00934A37" w:rsidP="00934A37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4C791619" w14:textId="711BD08F" w:rsidR="00934A37" w:rsidRDefault="00934A37" w:rsidP="00934A37">
            <w:pPr>
              <w:spacing w:after="0" w:line="360" w:lineRule="auto"/>
              <w:jc w:val="right"/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00AF9E67" w14:textId="47AD07E3" w:rsidR="00934A37" w:rsidRDefault="00934A37" w:rsidP="00934A37">
            <w:pPr>
              <w:spacing w:after="0" w:line="360" w:lineRule="auto"/>
              <w:jc w:val="right"/>
            </w:pPr>
          </w:p>
        </w:tc>
      </w:tr>
      <w:tr w:rsidR="00393A84" w14:paraId="6DDADB33" w14:textId="77777777" w:rsidTr="006D7BA7">
        <w:trPr>
          <w:trHeight w:val="46"/>
        </w:trPr>
        <w:tc>
          <w:tcPr>
            <w:tcW w:w="257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1BDA2A9" w14:textId="0AA43A1D" w:rsidR="00393A84" w:rsidRDefault="006D7BA7" w:rsidP="00483E0D">
            <w:pPr>
              <w:spacing w:after="0" w:line="360" w:lineRule="auto"/>
              <w:jc w:val="right"/>
            </w:pPr>
            <w:r>
              <w:t>Program: $2.44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15E212" w14:textId="77777777" w:rsidR="00393A84" w:rsidRDefault="00393A84" w:rsidP="000B10BC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698E9A9D" w14:textId="77777777" w:rsidR="00393A84" w:rsidRDefault="00393A84" w:rsidP="000B10BC">
            <w:pPr>
              <w:spacing w:after="0" w:line="360" w:lineRule="auto"/>
              <w:jc w:val="right"/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1ECE5D37" w14:textId="77777777" w:rsidR="00393A84" w:rsidRDefault="00393A84" w:rsidP="000B10BC">
            <w:pPr>
              <w:spacing w:after="0" w:line="360" w:lineRule="auto"/>
              <w:jc w:val="right"/>
            </w:pPr>
          </w:p>
        </w:tc>
      </w:tr>
      <w:tr w:rsidR="000B10BC" w14:paraId="593C33DC" w14:textId="77777777" w:rsidTr="006D7BA7">
        <w:trPr>
          <w:trHeight w:val="46"/>
        </w:trPr>
        <w:tc>
          <w:tcPr>
            <w:tcW w:w="257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CD3C1A" w14:textId="547F25D9" w:rsidR="000B10BC" w:rsidRDefault="006D7BA7" w:rsidP="006D7BA7">
            <w:pPr>
              <w:spacing w:after="0" w:line="360" w:lineRule="auto"/>
              <w:jc w:val="right"/>
            </w:pPr>
            <w:r>
              <w:t>Maintenance</w:t>
            </w:r>
            <w:r w:rsidR="00B477FF">
              <w:t>: $</w:t>
            </w:r>
            <w:r>
              <w:t>15.94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877687" w14:textId="77777777" w:rsidR="000B10BC" w:rsidRDefault="000B10BC" w:rsidP="000B10BC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3BDB0504" w14:textId="21759727" w:rsidR="000B10BC" w:rsidRDefault="000B10BC" w:rsidP="000B10BC">
            <w:pPr>
              <w:spacing w:after="0" w:line="360" w:lineRule="auto"/>
              <w:jc w:val="right"/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5C5C3A7A" w14:textId="77777777" w:rsidR="000B10BC" w:rsidRDefault="000B10BC" w:rsidP="000B10BC">
            <w:pPr>
              <w:spacing w:after="0" w:line="360" w:lineRule="auto"/>
              <w:jc w:val="right"/>
            </w:pPr>
          </w:p>
        </w:tc>
      </w:tr>
    </w:tbl>
    <w:p w14:paraId="02330D95" w14:textId="77777777" w:rsidR="006D7BA7" w:rsidRDefault="006D7BA7" w:rsidP="006D7BA7">
      <w:pPr>
        <w:rPr>
          <w:bCs/>
        </w:rPr>
      </w:pPr>
    </w:p>
    <w:p w14:paraId="76F6F5F5" w14:textId="35F48F87" w:rsidR="002E0331" w:rsidRPr="006D7BA7" w:rsidRDefault="00DB0868" w:rsidP="006D7BA7">
      <w:pPr>
        <w:rPr>
          <w:rFonts w:ascii="Calibri" w:eastAsia="Times New Roman" w:hAnsi="Calibri" w:cs="Calibri"/>
          <w:color w:val="000000"/>
        </w:rPr>
      </w:pPr>
      <w:r w:rsidRPr="00433386">
        <w:rPr>
          <w:bCs/>
        </w:rPr>
        <w:t xml:space="preserve">Building Fund </w:t>
      </w:r>
      <w:r w:rsidR="000A5DF2" w:rsidRPr="00433386">
        <w:rPr>
          <w:bCs/>
        </w:rPr>
        <w:t>Donations</w:t>
      </w:r>
      <w:r w:rsidRPr="00433386">
        <w:rPr>
          <w:bCs/>
        </w:rPr>
        <w:t xml:space="preserve"> </w:t>
      </w:r>
      <w:r w:rsidR="00E731F0">
        <w:rPr>
          <w:bCs/>
        </w:rPr>
        <w:t>t</w:t>
      </w:r>
      <w:r w:rsidR="002E0331" w:rsidRPr="00433386">
        <w:rPr>
          <w:bCs/>
        </w:rPr>
        <w:t xml:space="preserve">otal </w:t>
      </w:r>
      <w:r w:rsidR="00E731F0">
        <w:rPr>
          <w:bCs/>
        </w:rPr>
        <w:t>to date</w:t>
      </w:r>
      <w:r w:rsidR="002E0331" w:rsidRPr="00433386">
        <w:rPr>
          <w:bCs/>
        </w:rPr>
        <w:tab/>
        <w:t>$</w:t>
      </w:r>
      <w:r w:rsidR="0082487E" w:rsidRPr="0082487E">
        <w:rPr>
          <w:rFonts w:ascii="Calibri" w:hAnsi="Calibri" w:cs="Calibri"/>
          <w:color w:val="000000"/>
        </w:rPr>
        <w:t xml:space="preserve"> </w:t>
      </w:r>
      <w:r w:rsidR="006D7BA7" w:rsidRPr="006D7BA7">
        <w:rPr>
          <w:rFonts w:ascii="Calibri" w:eastAsia="Times New Roman" w:hAnsi="Calibri" w:cs="Calibri"/>
          <w:color w:val="000000"/>
        </w:rPr>
        <w:t>17,879</w:t>
      </w:r>
      <w:r w:rsidR="00393A84">
        <w:rPr>
          <w:rFonts w:ascii="Calibri" w:hAnsi="Calibri" w:cs="Calibri"/>
          <w:color w:val="000000"/>
        </w:rPr>
        <w:t>.00</w:t>
      </w:r>
    </w:p>
    <w:p w14:paraId="2A68EDC1" w14:textId="6C850A15" w:rsidR="00A7738E" w:rsidRDefault="006D7BA7" w:rsidP="001271DA">
      <w:pPr>
        <w:spacing w:before="360" w:after="0" w:line="360" w:lineRule="auto"/>
        <w:rPr>
          <w:b/>
          <w:sz w:val="24"/>
        </w:rPr>
      </w:pPr>
      <w:r>
        <w:rPr>
          <w:b/>
          <w:sz w:val="24"/>
        </w:rPr>
        <w:t>Summer Reading Proposal</w:t>
      </w:r>
    </w:p>
    <w:p w14:paraId="12E5B753" w14:textId="621E00EF" w:rsidR="00817CFD" w:rsidRDefault="00817CFD" w:rsidP="00817CFD">
      <w:pPr>
        <w:pStyle w:val="ListParagraph"/>
        <w:numPr>
          <w:ilvl w:val="0"/>
          <w:numId w:val="3"/>
        </w:numPr>
        <w:spacing w:after="0"/>
      </w:pPr>
      <w:r>
        <w:t>2020 &amp; 2021 Stewarts Grants: $365 + $400 = $765 to add to Program Budget</w:t>
      </w:r>
    </w:p>
    <w:p w14:paraId="49728AF4" w14:textId="0FCB3A05" w:rsidR="001271DA" w:rsidRDefault="001271DA" w:rsidP="001271DA">
      <w:pPr>
        <w:pStyle w:val="ListParagraph"/>
        <w:numPr>
          <w:ilvl w:val="0"/>
          <w:numId w:val="3"/>
        </w:numPr>
        <w:spacing w:after="0"/>
      </w:pPr>
      <w:r>
        <w:t xml:space="preserve">Page Turner Animal Adventure Virtual Library Program – 6 weeks online videos – </w:t>
      </w:r>
      <w:r w:rsidR="00BF3449">
        <w:t>$575</w:t>
      </w:r>
    </w:p>
    <w:p w14:paraId="48694B04" w14:textId="07174FCA" w:rsidR="001271DA" w:rsidRDefault="001271DA" w:rsidP="001271DA">
      <w:pPr>
        <w:pStyle w:val="ListParagraph"/>
        <w:numPr>
          <w:ilvl w:val="0"/>
          <w:numId w:val="3"/>
        </w:numPr>
        <w:spacing w:after="0"/>
      </w:pPr>
      <w:proofErr w:type="spellStart"/>
      <w:r>
        <w:t>Readsquared</w:t>
      </w:r>
      <w:proofErr w:type="spellEnd"/>
      <w:r>
        <w:t xml:space="preserve"> – online book log – paid by NYS</w:t>
      </w:r>
    </w:p>
    <w:p w14:paraId="245CBE38" w14:textId="5CAA54C4" w:rsidR="00D52270" w:rsidRDefault="00D52270" w:rsidP="00D52270">
      <w:pPr>
        <w:pStyle w:val="ListParagraph"/>
        <w:numPr>
          <w:ilvl w:val="1"/>
          <w:numId w:val="3"/>
        </w:numPr>
        <w:spacing w:after="0"/>
      </w:pPr>
      <w:r>
        <w:t>Used with success in 2020</w:t>
      </w:r>
    </w:p>
    <w:p w14:paraId="0D82C8A9" w14:textId="7963A22D" w:rsidR="00D52270" w:rsidRDefault="00D52270" w:rsidP="00D52270">
      <w:pPr>
        <w:pStyle w:val="ListParagraph"/>
        <w:numPr>
          <w:ilvl w:val="1"/>
          <w:numId w:val="3"/>
        </w:numPr>
        <w:spacing w:after="0"/>
      </w:pPr>
      <w:r>
        <w:t>Partnered with Page Turner</w:t>
      </w:r>
    </w:p>
    <w:p w14:paraId="7E5190AE" w14:textId="4338CCE6" w:rsidR="00D52270" w:rsidRDefault="00D52270" w:rsidP="00D52270">
      <w:pPr>
        <w:pStyle w:val="ListParagraph"/>
        <w:numPr>
          <w:ilvl w:val="1"/>
          <w:numId w:val="3"/>
        </w:numPr>
        <w:spacing w:after="0"/>
      </w:pPr>
      <w:r>
        <w:t>Complete Missions to earn prizes</w:t>
      </w:r>
    </w:p>
    <w:p w14:paraId="202B8F97" w14:textId="3ACCC1A4" w:rsidR="001271DA" w:rsidRDefault="001271DA" w:rsidP="001271DA">
      <w:pPr>
        <w:pStyle w:val="ListParagraph"/>
        <w:numPr>
          <w:ilvl w:val="0"/>
          <w:numId w:val="3"/>
        </w:numPr>
        <w:spacing w:after="0"/>
      </w:pPr>
      <w:r>
        <w:t>Brag Tags</w:t>
      </w:r>
      <w:r w:rsidR="00BF3449">
        <w:t xml:space="preserve"> - $26 per 10 </w:t>
      </w:r>
      <w:r w:rsidR="00D52270">
        <w:t>participants</w:t>
      </w:r>
    </w:p>
    <w:p w14:paraId="7DA9D250" w14:textId="5C2D7E6D" w:rsidR="001271DA" w:rsidRDefault="001271DA" w:rsidP="001271DA">
      <w:pPr>
        <w:pStyle w:val="ListParagraph"/>
        <w:numPr>
          <w:ilvl w:val="0"/>
          <w:numId w:val="3"/>
        </w:numPr>
        <w:spacing w:after="0"/>
      </w:pPr>
      <w:r>
        <w:t xml:space="preserve">Noah’s Ark (“build-a-bear”) Workshop – </w:t>
      </w:r>
      <w:r w:rsidR="00817CFD">
        <w:t xml:space="preserve">$128 per 10 </w:t>
      </w:r>
      <w:r w:rsidR="00D52270">
        <w:t>participants</w:t>
      </w:r>
    </w:p>
    <w:p w14:paraId="5858113C" w14:textId="3569BD71" w:rsidR="00D52270" w:rsidRDefault="00D52270" w:rsidP="001271DA">
      <w:pPr>
        <w:pStyle w:val="ListParagraph"/>
        <w:numPr>
          <w:ilvl w:val="0"/>
          <w:numId w:val="3"/>
        </w:numPr>
        <w:spacing w:after="0"/>
      </w:pPr>
      <w:r>
        <w:t xml:space="preserve">CSLP Tails &amp; Tales Decorations &amp; Swag </w:t>
      </w:r>
      <w:r>
        <w:t>–</w:t>
      </w:r>
      <w:r>
        <w:t xml:space="preserve"> $47 (approved &amp; purchased in 2020)</w:t>
      </w:r>
    </w:p>
    <w:p w14:paraId="2B787442" w14:textId="2254432F" w:rsidR="00B477FF" w:rsidRPr="006D7BA7" w:rsidRDefault="009B7595" w:rsidP="001271DA">
      <w:pPr>
        <w:spacing w:before="360" w:after="0" w:line="360" w:lineRule="auto"/>
        <w:rPr>
          <w:b/>
          <w:sz w:val="24"/>
        </w:rPr>
      </w:pPr>
      <w:r>
        <w:rPr>
          <w:b/>
          <w:sz w:val="24"/>
        </w:rPr>
        <w:t>Upcoming Programs</w:t>
      </w:r>
    </w:p>
    <w:p w14:paraId="13E3F49E" w14:textId="463825B3" w:rsidR="00D52270" w:rsidRDefault="00483E0D" w:rsidP="002E0331">
      <w:pPr>
        <w:pStyle w:val="ListParagraph"/>
        <w:numPr>
          <w:ilvl w:val="0"/>
          <w:numId w:val="3"/>
        </w:numPr>
        <w:spacing w:after="0"/>
      </w:pPr>
      <w:r>
        <w:t>Bonnie Gale –</w:t>
      </w:r>
      <w:r w:rsidR="00D52270">
        <w:t xml:space="preserve"> </w:t>
      </w:r>
      <w:r>
        <w:t>DEC Grant</w:t>
      </w:r>
      <w:r w:rsidR="006D7BA7">
        <w:t xml:space="preserve"> a</w:t>
      </w:r>
      <w:r w:rsidR="00D52270">
        <w:t>ward</w:t>
      </w:r>
      <w:r w:rsidR="006D7BA7">
        <w:t>ed</w:t>
      </w:r>
      <w:r w:rsidR="00817CFD">
        <w:t xml:space="preserve"> </w:t>
      </w:r>
      <w:r w:rsidR="00D52270">
        <w:t>$3,200</w:t>
      </w:r>
    </w:p>
    <w:p w14:paraId="1E3334AE" w14:textId="0E4045F5" w:rsidR="00483E0D" w:rsidRDefault="00D52270" w:rsidP="00D52270">
      <w:pPr>
        <w:pStyle w:val="ListParagraph"/>
        <w:numPr>
          <w:ilvl w:val="1"/>
          <w:numId w:val="3"/>
        </w:numPr>
        <w:spacing w:after="0"/>
      </w:pPr>
      <w:r>
        <w:t xml:space="preserve">Workshops: </w:t>
      </w:r>
      <w:r w:rsidR="00817CFD">
        <w:t>Jul 10, Sept 11, Nov 6, Dec 4</w:t>
      </w:r>
    </w:p>
    <w:p w14:paraId="51527879" w14:textId="1F6E5149" w:rsidR="00D52270" w:rsidRDefault="00D52270" w:rsidP="00D52270">
      <w:pPr>
        <w:pStyle w:val="ListParagraph"/>
        <w:numPr>
          <w:ilvl w:val="1"/>
          <w:numId w:val="3"/>
        </w:numPr>
        <w:spacing w:after="0"/>
      </w:pPr>
      <w:r>
        <w:t>$200 designated for advertising</w:t>
      </w:r>
    </w:p>
    <w:p w14:paraId="083B1BB7" w14:textId="730B1BC4" w:rsidR="006D7BA7" w:rsidRDefault="006D7BA7" w:rsidP="002E0331">
      <w:pPr>
        <w:pStyle w:val="ListParagraph"/>
        <w:numPr>
          <w:ilvl w:val="0"/>
          <w:numId w:val="3"/>
        </w:numPr>
        <w:spacing w:after="0"/>
      </w:pPr>
      <w:r>
        <w:t>Summer Reading Program – Tails and Tales</w:t>
      </w:r>
    </w:p>
    <w:p w14:paraId="0C3522F2" w14:textId="326DF32D" w:rsidR="00D52270" w:rsidRDefault="00D52270" w:rsidP="002E0331">
      <w:pPr>
        <w:pStyle w:val="ListParagraph"/>
        <w:numPr>
          <w:ilvl w:val="0"/>
          <w:numId w:val="3"/>
        </w:numPr>
        <w:spacing w:after="0"/>
      </w:pPr>
      <w:r>
        <w:t>2</w:t>
      </w:r>
      <w:r w:rsidRPr="00D52270">
        <w:rPr>
          <w:vertAlign w:val="superscript"/>
        </w:rPr>
        <w:t>nd</w:t>
      </w:r>
      <w:r>
        <w:t xml:space="preserve"> Tuesday Book Club</w:t>
      </w:r>
      <w:bookmarkStart w:id="0" w:name="_GoBack"/>
      <w:bookmarkEnd w:id="0"/>
    </w:p>
    <w:sectPr w:rsidR="00D52270" w:rsidSect="00D93C17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C78F1"/>
    <w:multiLevelType w:val="hybridMultilevel"/>
    <w:tmpl w:val="0302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B08D8"/>
    <w:multiLevelType w:val="hybridMultilevel"/>
    <w:tmpl w:val="DDE8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84D1D"/>
    <w:multiLevelType w:val="hybridMultilevel"/>
    <w:tmpl w:val="50E8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849B1"/>
    <w:multiLevelType w:val="hybridMultilevel"/>
    <w:tmpl w:val="9DA09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5491B"/>
    <w:multiLevelType w:val="hybridMultilevel"/>
    <w:tmpl w:val="A7A8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4D5297"/>
    <w:multiLevelType w:val="hybridMultilevel"/>
    <w:tmpl w:val="531CA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053BF"/>
    <w:multiLevelType w:val="hybridMultilevel"/>
    <w:tmpl w:val="25CEB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00104"/>
    <w:multiLevelType w:val="hybridMultilevel"/>
    <w:tmpl w:val="63809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27D2B"/>
    <w:multiLevelType w:val="hybridMultilevel"/>
    <w:tmpl w:val="7C5C4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5D6697B"/>
    <w:multiLevelType w:val="hybridMultilevel"/>
    <w:tmpl w:val="D3D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A476E9"/>
    <w:multiLevelType w:val="hybridMultilevel"/>
    <w:tmpl w:val="4C944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921F0"/>
    <w:multiLevelType w:val="hybridMultilevel"/>
    <w:tmpl w:val="503C8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9"/>
  </w:num>
  <w:num w:numId="8">
    <w:abstractNumId w:val="10"/>
  </w:num>
  <w:num w:numId="9">
    <w:abstractNumId w:val="2"/>
  </w:num>
  <w:num w:numId="10">
    <w:abstractNumId w:val="0"/>
  </w:num>
  <w:num w:numId="11">
    <w:abstractNumId w:val="5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rE0MzCxtLCwtDRR0lEKTi0uzszPAykwrAUABOr20CwAAAA="/>
  </w:docVars>
  <w:rsids>
    <w:rsidRoot w:val="000476FF"/>
    <w:rsid w:val="00012BAD"/>
    <w:rsid w:val="000267A6"/>
    <w:rsid w:val="000476FF"/>
    <w:rsid w:val="000513DD"/>
    <w:rsid w:val="0005548E"/>
    <w:rsid w:val="00075A40"/>
    <w:rsid w:val="000776C6"/>
    <w:rsid w:val="000A0638"/>
    <w:rsid w:val="000A5DF2"/>
    <w:rsid w:val="000B10BC"/>
    <w:rsid w:val="000D7D7E"/>
    <w:rsid w:val="00107A74"/>
    <w:rsid w:val="001271DA"/>
    <w:rsid w:val="0019272C"/>
    <w:rsid w:val="001D4D5B"/>
    <w:rsid w:val="001E58E1"/>
    <w:rsid w:val="001E7FA6"/>
    <w:rsid w:val="001F2A48"/>
    <w:rsid w:val="00237B95"/>
    <w:rsid w:val="00250035"/>
    <w:rsid w:val="00270F92"/>
    <w:rsid w:val="002D4372"/>
    <w:rsid w:val="002E0331"/>
    <w:rsid w:val="003802B2"/>
    <w:rsid w:val="00390FAA"/>
    <w:rsid w:val="00393A84"/>
    <w:rsid w:val="003D7898"/>
    <w:rsid w:val="003F16C6"/>
    <w:rsid w:val="00433386"/>
    <w:rsid w:val="00437D1B"/>
    <w:rsid w:val="00483E0D"/>
    <w:rsid w:val="004B7A6D"/>
    <w:rsid w:val="0050101A"/>
    <w:rsid w:val="0053385D"/>
    <w:rsid w:val="00592E7E"/>
    <w:rsid w:val="005E5D24"/>
    <w:rsid w:val="0060295C"/>
    <w:rsid w:val="00607FD3"/>
    <w:rsid w:val="0061046D"/>
    <w:rsid w:val="0061202E"/>
    <w:rsid w:val="006303A1"/>
    <w:rsid w:val="006737D1"/>
    <w:rsid w:val="0069180C"/>
    <w:rsid w:val="006B34B2"/>
    <w:rsid w:val="006B754D"/>
    <w:rsid w:val="006D02B0"/>
    <w:rsid w:val="006D7BA7"/>
    <w:rsid w:val="007240BA"/>
    <w:rsid w:val="00730781"/>
    <w:rsid w:val="00754F65"/>
    <w:rsid w:val="00755212"/>
    <w:rsid w:val="00796C7D"/>
    <w:rsid w:val="007C631F"/>
    <w:rsid w:val="00817CFD"/>
    <w:rsid w:val="0082487E"/>
    <w:rsid w:val="00856079"/>
    <w:rsid w:val="008873D8"/>
    <w:rsid w:val="008D7304"/>
    <w:rsid w:val="00934A37"/>
    <w:rsid w:val="00942998"/>
    <w:rsid w:val="009478B5"/>
    <w:rsid w:val="00957556"/>
    <w:rsid w:val="00962D61"/>
    <w:rsid w:val="009B7595"/>
    <w:rsid w:val="009C70FB"/>
    <w:rsid w:val="009E1A90"/>
    <w:rsid w:val="00A0629C"/>
    <w:rsid w:val="00A26282"/>
    <w:rsid w:val="00A46A0F"/>
    <w:rsid w:val="00A7738E"/>
    <w:rsid w:val="00A84568"/>
    <w:rsid w:val="00AA2EF4"/>
    <w:rsid w:val="00AE7517"/>
    <w:rsid w:val="00AF4D9A"/>
    <w:rsid w:val="00B1116B"/>
    <w:rsid w:val="00B22225"/>
    <w:rsid w:val="00B444E5"/>
    <w:rsid w:val="00B477FF"/>
    <w:rsid w:val="00B70206"/>
    <w:rsid w:val="00B8122E"/>
    <w:rsid w:val="00BC254C"/>
    <w:rsid w:val="00BE3DD8"/>
    <w:rsid w:val="00BF3449"/>
    <w:rsid w:val="00C0424A"/>
    <w:rsid w:val="00C875AF"/>
    <w:rsid w:val="00CA69FA"/>
    <w:rsid w:val="00CD5A42"/>
    <w:rsid w:val="00CD5FCB"/>
    <w:rsid w:val="00D13345"/>
    <w:rsid w:val="00D1491B"/>
    <w:rsid w:val="00D52270"/>
    <w:rsid w:val="00D770E4"/>
    <w:rsid w:val="00D93C17"/>
    <w:rsid w:val="00DB0868"/>
    <w:rsid w:val="00E009D4"/>
    <w:rsid w:val="00E547A8"/>
    <w:rsid w:val="00E62273"/>
    <w:rsid w:val="00E731F0"/>
    <w:rsid w:val="00E8440C"/>
    <w:rsid w:val="00E87EB2"/>
    <w:rsid w:val="00EE508B"/>
    <w:rsid w:val="00EE60B9"/>
    <w:rsid w:val="00F057BE"/>
    <w:rsid w:val="00F23D9E"/>
    <w:rsid w:val="00F8195D"/>
    <w:rsid w:val="00F85CC6"/>
    <w:rsid w:val="00F91453"/>
    <w:rsid w:val="00FA225E"/>
    <w:rsid w:val="00FE0F0C"/>
    <w:rsid w:val="00FF5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251B7"/>
  <w15:docId w15:val="{47B6633D-1BB6-4DFA-BEF4-21FD92D4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2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4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37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42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taff</cp:lastModifiedBy>
  <cp:revision>5</cp:revision>
  <cp:lastPrinted>2020-04-21T11:05:00Z</cp:lastPrinted>
  <dcterms:created xsi:type="dcterms:W3CDTF">2021-03-01T21:39:00Z</dcterms:created>
  <dcterms:modified xsi:type="dcterms:W3CDTF">2021-04-27T22:24:00Z</dcterms:modified>
</cp:coreProperties>
</file>